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16F397DE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 w:rsidR="00876962">
        <w:rPr>
          <w:rFonts w:ascii="Arial" w:hAnsi="Arial" w:cs="Arial"/>
          <w:b/>
          <w:sz w:val="22"/>
          <w:szCs w:val="22"/>
          <w:lang w:val="en-GB"/>
        </w:rPr>
        <w:t xml:space="preserve"> Annual General Meeting</w:t>
      </w:r>
    </w:p>
    <w:p w14:paraId="21A83FF0" w14:textId="0B58EF7C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822833">
        <w:rPr>
          <w:rFonts w:ascii="Arial" w:hAnsi="Arial" w:cs="Arial"/>
          <w:b/>
          <w:bCs/>
          <w:sz w:val="22"/>
          <w:szCs w:val="22"/>
        </w:rPr>
        <w:t>2</w:t>
      </w:r>
      <w:r w:rsidR="00876962">
        <w:rPr>
          <w:rFonts w:ascii="Arial" w:hAnsi="Arial" w:cs="Arial"/>
          <w:b/>
          <w:bCs/>
          <w:sz w:val="22"/>
          <w:szCs w:val="22"/>
        </w:rPr>
        <w:t>2</w:t>
      </w:r>
      <w:r w:rsidR="00876962" w:rsidRPr="00876962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876962">
        <w:rPr>
          <w:rFonts w:ascii="Arial" w:hAnsi="Arial" w:cs="Arial"/>
          <w:b/>
          <w:bCs/>
          <w:sz w:val="22"/>
          <w:szCs w:val="22"/>
        </w:rPr>
        <w:t xml:space="preserve"> May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1F67D14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822833">
        <w:rPr>
          <w:rFonts w:ascii="Arial" w:hAnsi="Arial" w:cs="Arial"/>
          <w:sz w:val="22"/>
          <w:szCs w:val="22"/>
          <w:lang w:val="en-GB"/>
        </w:rPr>
        <w:t>, W Cooper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7E6BBEB7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876962">
        <w:rPr>
          <w:rFonts w:ascii="Arial" w:hAnsi="Arial" w:cs="Arial"/>
          <w:sz w:val="22"/>
          <w:szCs w:val="22"/>
          <w:lang w:val="en-GB"/>
        </w:rPr>
        <w:t>7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18169038" w14:textId="00570F67" w:rsidR="00B31A95" w:rsidRPr="007B0BBE" w:rsidRDefault="007B0BBE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MBC Grass cutting </w:t>
      </w:r>
      <w:r>
        <w:rPr>
          <w:rFonts w:ascii="Arial" w:hAnsi="Arial" w:cs="Arial"/>
          <w:sz w:val="22"/>
          <w:szCs w:val="22"/>
        </w:rPr>
        <w:t>– A member of the public was disappointed that RMBC had been stopped from cutting a communal area. – Work is ongoing by the Parish Council to determine responsibility of maintenance in the village.</w:t>
      </w:r>
    </w:p>
    <w:p w14:paraId="5DBBBA09" w14:textId="743359BC" w:rsidR="007B0BBE" w:rsidRPr="00B31A95" w:rsidRDefault="007B0BBE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hainsaw Chains – </w:t>
      </w:r>
      <w:r>
        <w:rPr>
          <w:rFonts w:ascii="Arial" w:hAnsi="Arial" w:cs="Arial"/>
          <w:sz w:val="22"/>
          <w:szCs w:val="22"/>
        </w:rPr>
        <w:t>A query was raised relating to chainsaw chains purchased. – Clarified that the chains are for a multi tool not a chainsaw.</w:t>
      </w:r>
    </w:p>
    <w:p w14:paraId="2AE5D577" w14:textId="43565683" w:rsidR="007B0BBE" w:rsidRDefault="007B0BBE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1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>
        <w:rPr>
          <w:rFonts w:ascii="Arial" w:eastAsia="Times New Roman" w:hAnsi="Arial" w:cs="Arial"/>
          <w:b/>
          <w:sz w:val="22"/>
          <w:szCs w:val="22"/>
        </w:rPr>
        <w:t>4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To elect a Chairman of the Council </w:t>
      </w:r>
    </w:p>
    <w:p w14:paraId="4E3AF41F" w14:textId="1AA9E30C" w:rsidR="007B0BBE" w:rsidRDefault="007B0BBE" w:rsidP="007B0BB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Cllr R Robson be elected Chairman for 2024/25.  The Declaration of Acceptance of Office (Chairman) was duly signed by Cllr R Robson</w:t>
      </w:r>
    </w:p>
    <w:p w14:paraId="46B42473" w14:textId="4FF77965" w:rsidR="007B0BBE" w:rsidRDefault="007B0BBE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2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>
        <w:rPr>
          <w:rFonts w:ascii="Arial" w:eastAsia="Times New Roman" w:hAnsi="Arial" w:cs="Arial"/>
          <w:b/>
          <w:sz w:val="22"/>
          <w:szCs w:val="22"/>
        </w:rPr>
        <w:t>4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To elect a Vice Chairman of the Council </w:t>
      </w:r>
    </w:p>
    <w:p w14:paraId="07E72BCB" w14:textId="0FE00FB2" w:rsidR="007B0BBE" w:rsidRDefault="007B0BBE" w:rsidP="007B0BB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Cllr C Myers be elected Vice Chairman for 2024/25.  The Declaration of Acceptance of Office (Vice Chairman) was duly signed by Cllr C Myers.</w:t>
      </w:r>
    </w:p>
    <w:p w14:paraId="4A87C052" w14:textId="6C9737A9" w:rsidR="007B0BBE" w:rsidRPr="00EC5825" w:rsidRDefault="007B0BBE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3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>
        <w:rPr>
          <w:rFonts w:ascii="Arial" w:eastAsia="Times New Roman" w:hAnsi="Arial" w:cs="Arial"/>
          <w:b/>
          <w:sz w:val="22"/>
          <w:szCs w:val="22"/>
        </w:rPr>
        <w:t>4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 w:rsidR="00606BA7">
        <w:rPr>
          <w:rFonts w:ascii="Arial" w:hAnsi="Arial" w:cs="Arial"/>
          <w:b/>
          <w:sz w:val="22"/>
          <w:szCs w:val="22"/>
        </w:rPr>
        <w:t>.</w:t>
      </w:r>
    </w:p>
    <w:p w14:paraId="54E9DEC2" w14:textId="77777777" w:rsidR="007B0BBE" w:rsidRPr="00582517" w:rsidRDefault="007B0BBE" w:rsidP="007B0BB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2B139191" w14:textId="003F3171" w:rsidR="007B0BBE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/24 To consider and agree representation on outside bodies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28C44065" w14:textId="77777777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  <w:r w:rsidRPr="00BD14A9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</w:p>
    <w:p w14:paraId="0BE71891" w14:textId="77777777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BC3B96">
        <w:rPr>
          <w:rFonts w:ascii="Arial" w:hAnsi="Arial" w:cs="Arial"/>
          <w:bCs/>
          <w:sz w:val="22"/>
          <w:szCs w:val="22"/>
          <w:lang w:val="en-GB"/>
        </w:rPr>
        <w:t>Penny Hill Wind Farm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Liaison Committee – Cllr C Myers</w:t>
      </w:r>
    </w:p>
    <w:p w14:paraId="7384F022" w14:textId="3A967530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RMBC Joint Working Group – Open</w:t>
      </w:r>
    </w:p>
    <w:p w14:paraId="4DFD48EE" w14:textId="2180CDEA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Aughton &amp; Swallownest CAP Meeting – Cllr S Hubbard/Cllr C Myers</w:t>
      </w:r>
    </w:p>
    <w:p w14:paraId="1F956BD2" w14:textId="13585DB2" w:rsidR="007B0BBE" w:rsidRDefault="007B0BBE" w:rsidP="007B0BBE">
      <w:pPr>
        <w:tabs>
          <w:tab w:val="left" w:pos="6521"/>
        </w:tabs>
        <w:spacing w:before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5/24 To confirm the schedule of meetings for the following year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42562763" w14:textId="77777777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</w:p>
    <w:p w14:paraId="7E31E178" w14:textId="2EB46EF2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14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August 2024</w:t>
      </w:r>
    </w:p>
    <w:p w14:paraId="55B03EF5" w14:textId="4E4D713C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7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November 2024</w:t>
      </w:r>
    </w:p>
    <w:p w14:paraId="656C338A" w14:textId="519B428A" w:rsidR="007B0BBE" w:rsidRDefault="007B0BBE" w:rsidP="007B0BBE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6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February 202</w:t>
      </w:r>
      <w:r w:rsidR="00F17FD5">
        <w:rPr>
          <w:rFonts w:ascii="Arial" w:hAnsi="Arial" w:cs="Arial"/>
          <w:bCs/>
          <w:sz w:val="22"/>
          <w:szCs w:val="22"/>
          <w:lang w:val="en-GB"/>
        </w:rPr>
        <w:t>5</w:t>
      </w:r>
    </w:p>
    <w:p w14:paraId="03106098" w14:textId="677BCB55" w:rsidR="007B0BBE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1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st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May </w:t>
      </w:r>
      <w:r w:rsidR="00F17FD5">
        <w:rPr>
          <w:rFonts w:ascii="Arial" w:hAnsi="Arial" w:cs="Arial"/>
          <w:bCs/>
          <w:sz w:val="22"/>
          <w:szCs w:val="22"/>
          <w:lang w:val="en-GB"/>
        </w:rPr>
        <w:t xml:space="preserve">2025 </w:t>
      </w:r>
      <w:r>
        <w:rPr>
          <w:rFonts w:ascii="Arial" w:hAnsi="Arial" w:cs="Arial"/>
          <w:bCs/>
          <w:sz w:val="22"/>
          <w:szCs w:val="22"/>
          <w:lang w:val="en-GB"/>
        </w:rPr>
        <w:t>(Joint Annual Parish Meeting &amp; Annual General Meeting)</w:t>
      </w:r>
    </w:p>
    <w:p w14:paraId="26566B7C" w14:textId="400F3E7F" w:rsidR="007B0BBE" w:rsidRPr="004E1EE3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/24 To note any declarations of interest on items to be discussed at this meeting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5C662A5D" w14:textId="77777777" w:rsidR="007B0BBE" w:rsidRPr="0087365E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56741E6E" w14:textId="23DD6543" w:rsidR="007B0BBE" w:rsidRPr="004E1EE3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7/2</w:t>
      </w:r>
      <w:r w:rsidR="00606BA7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3FC04A56" w14:textId="77777777" w:rsidR="007B0BBE" w:rsidRPr="001944F6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4EF0A00E" w14:textId="7F828032" w:rsidR="007B0BBE" w:rsidRDefault="007B0BBE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</w:t>
      </w:r>
      <w:r w:rsidRPr="00011F79">
        <w:rPr>
          <w:rFonts w:ascii="Arial" w:hAnsi="Arial" w:cs="Arial"/>
          <w:b/>
          <w:bCs/>
          <w:sz w:val="22"/>
          <w:szCs w:val="22"/>
        </w:rPr>
        <w:t>/2</w:t>
      </w:r>
      <w:r w:rsidR="00606BA7">
        <w:rPr>
          <w:rFonts w:ascii="Arial" w:hAnsi="Arial" w:cs="Arial"/>
          <w:b/>
          <w:bCs/>
          <w:sz w:val="22"/>
          <w:szCs w:val="22"/>
        </w:rPr>
        <w:t xml:space="preserve">4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Parish Council meeting </w:t>
      </w:r>
      <w:r>
        <w:rPr>
          <w:rFonts w:ascii="Arial" w:hAnsi="Arial" w:cs="Arial"/>
          <w:b/>
          <w:bCs/>
          <w:sz w:val="22"/>
          <w:szCs w:val="22"/>
        </w:rPr>
        <w:t xml:space="preserve">held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606BA7">
        <w:rPr>
          <w:rFonts w:ascii="Arial" w:hAnsi="Arial" w:cs="Arial"/>
          <w:b/>
          <w:bCs/>
          <w:sz w:val="22"/>
          <w:szCs w:val="22"/>
        </w:rPr>
        <w:t>7</w:t>
      </w:r>
      <w:r w:rsidRPr="001944F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March 202</w:t>
      </w:r>
      <w:r w:rsidR="00606BA7">
        <w:rPr>
          <w:rFonts w:ascii="Arial" w:hAnsi="Arial" w:cs="Arial"/>
          <w:b/>
          <w:bCs/>
          <w:sz w:val="22"/>
          <w:szCs w:val="22"/>
        </w:rPr>
        <w:t>4.</w:t>
      </w:r>
    </w:p>
    <w:p w14:paraId="003918A0" w14:textId="77777777" w:rsidR="007B0BBE" w:rsidRDefault="007B0BBE" w:rsidP="007B0BB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71CCD2C1" w:rsidR="00582517" w:rsidRDefault="00606BA7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09/24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discuss the Councillor Vacancy.</w:t>
      </w:r>
    </w:p>
    <w:p w14:paraId="6618C5A0" w14:textId="0486DA07" w:rsidR="00606BA7" w:rsidRDefault="00B31A95" w:rsidP="00606BA7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 w:rsidR="00606BA7">
        <w:rPr>
          <w:rFonts w:ascii="Arial" w:hAnsi="Arial" w:cs="Arial"/>
          <w:b/>
          <w:sz w:val="22"/>
          <w:szCs w:val="22"/>
          <w:lang w:val="en-GB"/>
        </w:rPr>
        <w:t>Clerk to contact RMBC to advertise the Councillor vacancy.</w:t>
      </w:r>
    </w:p>
    <w:p w14:paraId="099E49B8" w14:textId="0C45C352" w:rsidR="00582517" w:rsidRDefault="00606BA7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</w:t>
      </w:r>
      <w:r w:rsidR="0050556B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03AC8F28" w14:textId="0B9636FB" w:rsidR="009A5348" w:rsidRPr="00226E18" w:rsidRDefault="00921A54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place Flooring</w:t>
      </w:r>
      <w:r>
        <w:rPr>
          <w:rFonts w:ascii="Arial" w:hAnsi="Arial" w:cs="Arial"/>
          <w:sz w:val="22"/>
          <w:szCs w:val="22"/>
        </w:rPr>
        <w:t xml:space="preserve"> – </w:t>
      </w:r>
      <w:r w:rsidR="00A55CC3">
        <w:rPr>
          <w:rFonts w:ascii="Arial" w:hAnsi="Arial" w:cs="Arial"/>
          <w:sz w:val="22"/>
          <w:szCs w:val="22"/>
        </w:rPr>
        <w:t>The carpet has been replaced making it warmer and removing the dance floor.</w:t>
      </w:r>
    </w:p>
    <w:p w14:paraId="3BD388AB" w14:textId="78163937" w:rsidR="00226E18" w:rsidRPr="00A55CC3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-pointing work – </w:t>
      </w:r>
      <w:r w:rsidR="00A55CC3">
        <w:rPr>
          <w:rFonts w:ascii="Arial" w:hAnsi="Arial" w:cs="Arial"/>
          <w:sz w:val="22"/>
          <w:szCs w:val="22"/>
        </w:rPr>
        <w:t xml:space="preserve">Work has commenced, access issues to brewery side of the building.  Contractor to complete all work they can </w:t>
      </w:r>
      <w:r w:rsidR="00C02976">
        <w:rPr>
          <w:rFonts w:ascii="Arial" w:hAnsi="Arial" w:cs="Arial"/>
          <w:sz w:val="22"/>
          <w:szCs w:val="22"/>
        </w:rPr>
        <w:t>access,</w:t>
      </w:r>
      <w:r w:rsidR="00A55CC3">
        <w:rPr>
          <w:rFonts w:ascii="Arial" w:hAnsi="Arial" w:cs="Arial"/>
          <w:sz w:val="22"/>
          <w:szCs w:val="22"/>
        </w:rPr>
        <w:t xml:space="preserve"> and MT has asked UPC to act as liaison/adviser with brewery to help complete the work.</w:t>
      </w:r>
    </w:p>
    <w:p w14:paraId="7C54A067" w14:textId="559A8C19" w:rsidR="00A55CC3" w:rsidRDefault="00A55CC3" w:rsidP="00A55CC3">
      <w:pPr>
        <w:pStyle w:val="NormalWeb"/>
        <w:tabs>
          <w:tab w:val="left" w:pos="6521"/>
        </w:tabs>
        <w:spacing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11/24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discuss the Village Hall Repairs </w:t>
      </w:r>
    </w:p>
    <w:p w14:paraId="2BEB42DB" w14:textId="198B8AF7" w:rsidR="00A55CC3" w:rsidRDefault="00A55CC3" w:rsidP="00A55CC3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UPC will act as </w:t>
      </w:r>
      <w:r w:rsidR="00C02976">
        <w:rPr>
          <w:rFonts w:ascii="Arial" w:hAnsi="Arial" w:cs="Arial"/>
          <w:b/>
          <w:sz w:val="22"/>
          <w:szCs w:val="22"/>
          <w:lang w:val="en-GB"/>
        </w:rPr>
        <w:t>liaison/</w:t>
      </w:r>
      <w:r>
        <w:rPr>
          <w:rFonts w:ascii="Arial" w:hAnsi="Arial" w:cs="Arial"/>
          <w:b/>
          <w:sz w:val="22"/>
          <w:szCs w:val="22"/>
          <w:lang w:val="en-GB"/>
        </w:rPr>
        <w:t>adviser to MT to help complete work, represented by Cllr Hubbard and Cllr Cooper.</w:t>
      </w:r>
    </w:p>
    <w:p w14:paraId="68AB621F" w14:textId="715049FD" w:rsidR="0080644A" w:rsidRDefault="00A55CC3" w:rsidP="00A55CC3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40CA36D1" w:rsidR="007E7BF2" w:rsidRDefault="00364BB9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n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7A122331" w14:textId="3BEBAE1A" w:rsidR="00A55CC3" w:rsidRPr="00F40F54" w:rsidRDefault="00A55CC3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eekly </w:t>
      </w:r>
      <w:r w:rsidRPr="007E7BF2">
        <w:rPr>
          <w:rFonts w:ascii="Arial" w:hAnsi="Arial" w:cs="Arial"/>
          <w:b/>
          <w:bCs/>
          <w:sz w:val="22"/>
          <w:szCs w:val="22"/>
        </w:rPr>
        <w:t>Inspection report</w:t>
      </w:r>
      <w:r>
        <w:rPr>
          <w:rFonts w:ascii="Arial" w:hAnsi="Arial" w:cs="Arial"/>
          <w:b/>
          <w:bCs/>
          <w:sz w:val="22"/>
          <w:szCs w:val="22"/>
        </w:rPr>
        <w:t xml:space="preserve"> and responsibility –</w:t>
      </w:r>
      <w:r>
        <w:rPr>
          <w:rFonts w:ascii="Arial" w:hAnsi="Arial" w:cs="Arial"/>
          <w:sz w:val="22"/>
          <w:szCs w:val="22"/>
        </w:rPr>
        <w:t xml:space="preserve"> Nothing new to report.  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>Cllr Myers will continue to inspect.</w:t>
      </w:r>
    </w:p>
    <w:p w14:paraId="39EB6E10" w14:textId="7AD115B7" w:rsidR="00F40F54" w:rsidRPr="00226E18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</w:t>
      </w:r>
      <w:r w:rsidR="00226E18">
        <w:rPr>
          <w:rFonts w:ascii="Arial" w:hAnsi="Arial" w:cs="Arial"/>
          <w:b/>
          <w:bCs/>
          <w:sz w:val="22"/>
          <w:szCs w:val="22"/>
        </w:rPr>
        <w:t>–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226E18">
        <w:rPr>
          <w:rFonts w:ascii="Arial" w:hAnsi="Arial" w:cs="Arial"/>
          <w:sz w:val="22"/>
          <w:szCs w:val="22"/>
        </w:rPr>
        <w:t xml:space="preserve">Bid has been </w:t>
      </w:r>
      <w:r w:rsidR="00A55CC3">
        <w:rPr>
          <w:rFonts w:ascii="Arial" w:hAnsi="Arial" w:cs="Arial"/>
          <w:sz w:val="22"/>
          <w:szCs w:val="22"/>
        </w:rPr>
        <w:t xml:space="preserve">agreed by </w:t>
      </w:r>
      <w:r w:rsidR="00226E18">
        <w:rPr>
          <w:rFonts w:ascii="Arial" w:hAnsi="Arial" w:cs="Arial"/>
          <w:sz w:val="22"/>
          <w:szCs w:val="22"/>
        </w:rPr>
        <w:t>HEUVG</w:t>
      </w:r>
      <w:r w:rsidR="00A55CC3">
        <w:rPr>
          <w:rFonts w:ascii="Arial" w:hAnsi="Arial" w:cs="Arial"/>
          <w:sz w:val="22"/>
          <w:szCs w:val="22"/>
        </w:rPr>
        <w:t>, however, due to the time lapse the quote has increased</w:t>
      </w:r>
      <w:r w:rsidR="00D15D1B">
        <w:rPr>
          <w:rFonts w:ascii="Arial" w:hAnsi="Arial" w:cs="Arial"/>
          <w:sz w:val="22"/>
          <w:szCs w:val="22"/>
        </w:rPr>
        <w:t xml:space="preserve"> by £132.73</w:t>
      </w:r>
      <w:r w:rsidR="00226E18">
        <w:rPr>
          <w:rFonts w:ascii="Arial" w:hAnsi="Arial" w:cs="Arial"/>
          <w:sz w:val="22"/>
          <w:szCs w:val="22"/>
        </w:rPr>
        <w:t xml:space="preserve">. </w:t>
      </w:r>
      <w:r w:rsidR="00226E18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26E18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D15D1B">
        <w:rPr>
          <w:rFonts w:ascii="Arial" w:hAnsi="Arial" w:cs="Arial"/>
          <w:b/>
          <w:bCs/>
          <w:sz w:val="22"/>
          <w:szCs w:val="22"/>
        </w:rPr>
        <w:t>Clerk to order the basket swing and the price increase will be funded by the ringfenced money held by UPC for the play area</w:t>
      </w:r>
      <w:r w:rsidR="00226E18">
        <w:rPr>
          <w:rFonts w:ascii="Arial" w:hAnsi="Arial" w:cs="Arial"/>
          <w:b/>
          <w:bCs/>
          <w:sz w:val="22"/>
          <w:szCs w:val="22"/>
        </w:rPr>
        <w:t>.</w:t>
      </w:r>
    </w:p>
    <w:p w14:paraId="275C3B48" w14:textId="762330C3" w:rsidR="00C93B0F" w:rsidRPr="00CD6315" w:rsidRDefault="00851CC6" w:rsidP="00405E6B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ags Warranty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8B70CE">
        <w:rPr>
          <w:rFonts w:ascii="Arial" w:hAnsi="Arial" w:cs="Arial"/>
          <w:sz w:val="22"/>
          <w:szCs w:val="22"/>
        </w:rPr>
        <w:t xml:space="preserve"> </w:t>
      </w:r>
      <w:r w:rsidR="00D15D1B">
        <w:rPr>
          <w:rFonts w:ascii="Arial" w:hAnsi="Arial" w:cs="Arial"/>
          <w:sz w:val="22"/>
          <w:szCs w:val="22"/>
        </w:rPr>
        <w:t>M</w:t>
      </w:r>
      <w:r w:rsidR="00405E6B">
        <w:rPr>
          <w:rFonts w:ascii="Arial" w:hAnsi="Arial" w:cs="Arial"/>
          <w:sz w:val="22"/>
          <w:szCs w:val="22"/>
        </w:rPr>
        <w:t xml:space="preserve">issing </w:t>
      </w:r>
      <w:r w:rsidR="008A4878">
        <w:rPr>
          <w:rFonts w:ascii="Arial" w:hAnsi="Arial" w:cs="Arial"/>
          <w:sz w:val="22"/>
          <w:szCs w:val="22"/>
        </w:rPr>
        <w:t>hand grip</w:t>
      </w:r>
      <w:r w:rsidR="00D15D1B">
        <w:rPr>
          <w:rFonts w:ascii="Arial" w:hAnsi="Arial" w:cs="Arial"/>
          <w:sz w:val="22"/>
          <w:szCs w:val="22"/>
        </w:rPr>
        <w:t xml:space="preserve"> will be replaced on 7</w:t>
      </w:r>
      <w:r w:rsidR="00D15D1B" w:rsidRPr="00D15D1B">
        <w:rPr>
          <w:rFonts w:ascii="Arial" w:hAnsi="Arial" w:cs="Arial"/>
          <w:sz w:val="22"/>
          <w:szCs w:val="22"/>
          <w:vertAlign w:val="superscript"/>
        </w:rPr>
        <w:t>th</w:t>
      </w:r>
      <w:r w:rsidR="00D15D1B">
        <w:rPr>
          <w:rFonts w:ascii="Arial" w:hAnsi="Arial" w:cs="Arial"/>
          <w:sz w:val="22"/>
          <w:szCs w:val="22"/>
        </w:rPr>
        <w:t xml:space="preserve"> June by Hags.</w:t>
      </w:r>
    </w:p>
    <w:p w14:paraId="51D12A1D" w14:textId="1379559A" w:rsidR="00340EFA" w:rsidRDefault="00D15D1B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3/24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 w:rsidR="00236B5A">
        <w:rPr>
          <w:rFonts w:ascii="Arial" w:hAnsi="Arial" w:cs="Arial"/>
          <w:b/>
          <w:bCs/>
          <w:sz w:val="22"/>
          <w:szCs w:val="22"/>
        </w:rPr>
        <w:t>receive an update on the new shed for storage of equipment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7424B15F" w14:textId="195EF0BD" w:rsidR="00D15D1B" w:rsidRPr="00D15D1B" w:rsidRDefault="00D15D1B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D15D1B">
        <w:rPr>
          <w:rFonts w:ascii="Arial" w:hAnsi="Arial" w:cs="Arial"/>
          <w:sz w:val="22"/>
          <w:szCs w:val="22"/>
        </w:rPr>
        <w:t>The shed can be ordered once the ba</w:t>
      </w:r>
      <w:r w:rsidR="00C02976">
        <w:rPr>
          <w:rFonts w:ascii="Arial" w:hAnsi="Arial" w:cs="Arial"/>
          <w:sz w:val="22"/>
          <w:szCs w:val="22"/>
        </w:rPr>
        <w:t>s</w:t>
      </w:r>
      <w:r w:rsidRPr="00D15D1B">
        <w:rPr>
          <w:rFonts w:ascii="Arial" w:hAnsi="Arial" w:cs="Arial"/>
          <w:sz w:val="22"/>
          <w:szCs w:val="22"/>
        </w:rPr>
        <w:t>e has been installed.</w:t>
      </w:r>
    </w:p>
    <w:p w14:paraId="58E43401" w14:textId="6A462F51" w:rsidR="0045607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D15D1B">
        <w:rPr>
          <w:rFonts w:ascii="Arial" w:hAnsi="Arial" w:cs="Arial"/>
          <w:b/>
          <w:bCs/>
          <w:sz w:val="22"/>
          <w:szCs w:val="22"/>
        </w:rPr>
        <w:t>Cllr Robson and Clerk to obtain quotations for the base. Clerk to review the price of the shed a</w:t>
      </w:r>
      <w:r w:rsidR="00C02976">
        <w:rPr>
          <w:rFonts w:ascii="Arial" w:hAnsi="Arial" w:cs="Arial"/>
          <w:b/>
          <w:bCs/>
          <w:sz w:val="22"/>
          <w:szCs w:val="22"/>
        </w:rPr>
        <w:t>n</w:t>
      </w:r>
      <w:r w:rsidR="00D15D1B">
        <w:rPr>
          <w:rFonts w:ascii="Arial" w:hAnsi="Arial" w:cs="Arial"/>
          <w:b/>
          <w:bCs/>
          <w:sz w:val="22"/>
          <w:szCs w:val="22"/>
        </w:rPr>
        <w:t>d the cost to have it installed.</w:t>
      </w:r>
    </w:p>
    <w:p w14:paraId="071F8AA7" w14:textId="13642EB8" w:rsidR="00C267DE" w:rsidRDefault="00D15D1B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4</w:t>
      </w:r>
      <w:r w:rsidR="00236B5A">
        <w:rPr>
          <w:rFonts w:ascii="Arial" w:hAnsi="Arial" w:cs="Arial"/>
          <w:b/>
          <w:bCs/>
          <w:sz w:val="22"/>
          <w:szCs w:val="22"/>
        </w:rPr>
        <w:t>/</w:t>
      </w:r>
      <w:r w:rsidR="0045607A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90A1F40" w14:textId="0558B97C" w:rsidR="00490D8F" w:rsidRPr="001C47CE" w:rsidRDefault="00D15D1B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ffic Calming – This will be discussed at the next Walkabout when the traffic officers will be present – date TBC.</w:t>
      </w:r>
    </w:p>
    <w:p w14:paraId="0288E558" w14:textId="08E9280B" w:rsidR="003E398E" w:rsidRDefault="001C47CE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1</w:t>
      </w:r>
      <w:r w:rsidR="00D15D1B">
        <w:rPr>
          <w:rFonts w:ascii="Arial" w:hAnsi="Arial" w:cs="Arial"/>
          <w:b/>
          <w:bCs/>
          <w:sz w:val="22"/>
          <w:szCs w:val="22"/>
          <w:lang w:val="en-GB"/>
        </w:rPr>
        <w:t>5/24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7F4F32E5" w:rsidR="003E398E" w:rsidRPr="008425C2" w:rsidRDefault="00FA3DFB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425C2">
        <w:rPr>
          <w:rFonts w:ascii="Arial" w:hAnsi="Arial" w:cs="Arial"/>
          <w:b/>
          <w:bCs/>
          <w:sz w:val="22"/>
          <w:szCs w:val="22"/>
          <w:lang w:val="en-GB"/>
        </w:rPr>
        <w:t>Maintenance Support from RMBC in the Play Area –</w:t>
      </w:r>
      <w:r w:rsidR="00D15D1B" w:rsidRPr="00D15D1B">
        <w:rPr>
          <w:rFonts w:ascii="Arial" w:hAnsi="Arial" w:cs="Arial"/>
          <w:sz w:val="22"/>
          <w:szCs w:val="22"/>
          <w:lang w:val="en-GB"/>
        </w:rPr>
        <w:t xml:space="preserve"> </w:t>
      </w:r>
      <w:r w:rsidR="005046BC" w:rsidRPr="00D15D1B">
        <w:rPr>
          <w:rFonts w:ascii="Arial" w:hAnsi="Arial" w:cs="Arial"/>
          <w:sz w:val="22"/>
          <w:szCs w:val="22"/>
          <w:lang w:val="en-GB"/>
        </w:rPr>
        <w:t xml:space="preserve">a bid </w:t>
      </w:r>
      <w:r w:rsidR="00D15D1B" w:rsidRPr="00D15D1B">
        <w:rPr>
          <w:rFonts w:ascii="Arial" w:hAnsi="Arial" w:cs="Arial"/>
          <w:sz w:val="22"/>
          <w:szCs w:val="22"/>
          <w:lang w:val="en-GB"/>
        </w:rPr>
        <w:t>has been submitted t</w:t>
      </w:r>
      <w:r w:rsidR="005046BC" w:rsidRPr="00D15D1B">
        <w:rPr>
          <w:rFonts w:ascii="Arial" w:hAnsi="Arial" w:cs="Arial"/>
          <w:sz w:val="22"/>
          <w:szCs w:val="22"/>
          <w:lang w:val="en-GB"/>
        </w:rPr>
        <w:t xml:space="preserve">o HEUVG for one-off work to trim back the hedges </w:t>
      </w:r>
      <w:r w:rsidR="00D15D1B" w:rsidRPr="00D15D1B">
        <w:rPr>
          <w:rFonts w:ascii="Arial" w:hAnsi="Arial" w:cs="Arial"/>
          <w:sz w:val="22"/>
          <w:szCs w:val="22"/>
          <w:lang w:val="en-GB"/>
        </w:rPr>
        <w:t>in the play area – await decision.</w:t>
      </w:r>
    </w:p>
    <w:p w14:paraId="177AFEA2" w14:textId="2FC26969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current maintenance schedule – </w:t>
      </w:r>
      <w:r w:rsidR="00D15D1B">
        <w:rPr>
          <w:rFonts w:ascii="Arial" w:hAnsi="Arial" w:cs="Arial"/>
          <w:sz w:val="22"/>
          <w:szCs w:val="22"/>
          <w:lang w:val="en-GB"/>
        </w:rPr>
        <w:t>There is some confusion surrounding the areas of the village maintained by RMBC</w:t>
      </w:r>
      <w:r w:rsidR="002311B3">
        <w:rPr>
          <w:rFonts w:ascii="Arial" w:hAnsi="Arial" w:cs="Arial"/>
          <w:sz w:val="22"/>
          <w:szCs w:val="22"/>
          <w:lang w:val="en-GB"/>
        </w:rPr>
        <w:t>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D15D1B">
        <w:rPr>
          <w:rFonts w:ascii="Arial" w:hAnsi="Arial" w:cs="Arial"/>
          <w:b/>
          <w:bCs/>
          <w:sz w:val="22"/>
          <w:szCs w:val="22"/>
          <w:lang w:val="en-GB"/>
        </w:rPr>
        <w:t>Cllr Hubbard to detail a table setting out areas of the village maintained by volunteers and RMBC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48B89DC6" w14:textId="77777777" w:rsidR="00851674" w:rsidRDefault="00D15D1B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6</w:t>
      </w:r>
      <w:r w:rsidR="005046BC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5046BC">
        <w:rPr>
          <w:rFonts w:ascii="Arial" w:hAnsi="Arial" w:cs="Arial"/>
          <w:b/>
          <w:bCs/>
          <w:sz w:val="22"/>
          <w:szCs w:val="22"/>
        </w:rPr>
        <w:t xml:space="preserve"> To </w:t>
      </w:r>
      <w:r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46BC">
        <w:rPr>
          <w:rFonts w:ascii="Arial" w:hAnsi="Arial" w:cs="Arial"/>
          <w:b/>
          <w:bCs/>
          <w:sz w:val="22"/>
          <w:szCs w:val="22"/>
        </w:rPr>
        <w:t>the phone box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03AC3E08" w14:textId="6D8989AC" w:rsidR="00D15D1B" w:rsidRPr="00851674" w:rsidRDefault="00851674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 article will be published in the next village newsletter requesting historic photos and volunteers to help manage the phone box.</w:t>
      </w:r>
    </w:p>
    <w:p w14:paraId="5362123C" w14:textId="4E494FE7" w:rsidR="00634A6A" w:rsidRPr="00851674" w:rsidRDefault="0085167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17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322EFD" w:rsidRPr="00A449A6">
        <w:rPr>
          <w:rFonts w:ascii="Arial" w:hAnsi="Arial" w:cs="Arial"/>
          <w:b/>
          <w:bCs/>
          <w:sz w:val="22"/>
          <w:szCs w:val="22"/>
        </w:rPr>
        <w:t>n</w:t>
      </w:r>
      <w:r w:rsidR="00322EFD" w:rsidRPr="00851674">
        <w:rPr>
          <w:rFonts w:ascii="Arial" w:hAnsi="Arial" w:cs="Arial"/>
          <w:b/>
          <w:bCs/>
          <w:sz w:val="22"/>
          <w:szCs w:val="22"/>
        </w:rPr>
        <w:t>ote</w:t>
      </w:r>
      <w:r w:rsidR="00634A6A" w:rsidRPr="00851674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  <w:r w:rsidR="00592122" w:rsidRPr="00851674">
        <w:rPr>
          <w:rFonts w:ascii="Arial" w:hAnsi="Arial" w:cs="Arial"/>
          <w:b/>
          <w:bCs/>
          <w:sz w:val="22"/>
          <w:szCs w:val="22"/>
        </w:rPr>
        <w:t>.</w:t>
      </w:r>
    </w:p>
    <w:p w14:paraId="4CAA28EC" w14:textId="77777777" w:rsidR="00851674" w:rsidRPr="00851674" w:rsidRDefault="00851674" w:rsidP="00851674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851674">
        <w:rPr>
          <w:rFonts w:ascii="Arial" w:hAnsi="Arial" w:cs="Arial"/>
          <w:sz w:val="22"/>
          <w:szCs w:val="22"/>
        </w:rPr>
        <w:t xml:space="preserve">RB2023/1493 - 18 Turnshaw Road Ulley - Single storey front and rear extensions, erection of detached garage, increase in height of boundary wall and erection of gates – Granted Conditionally </w:t>
      </w:r>
    </w:p>
    <w:p w14:paraId="36F0D228" w14:textId="77777777" w:rsidR="00851674" w:rsidRPr="00851674" w:rsidRDefault="00851674" w:rsidP="00851674">
      <w:pPr>
        <w:pStyle w:val="ListParagraph"/>
        <w:numPr>
          <w:ilvl w:val="1"/>
          <w:numId w:val="2"/>
        </w:numPr>
        <w:contextualSpacing w:val="0"/>
        <w:rPr>
          <w:rFonts w:ascii="Arial" w:hAnsi="Arial" w:cs="Arial"/>
          <w:sz w:val="22"/>
          <w:szCs w:val="22"/>
        </w:rPr>
      </w:pPr>
      <w:r w:rsidRPr="00851674">
        <w:rPr>
          <w:rFonts w:ascii="Arial" w:hAnsi="Arial" w:cs="Arial"/>
          <w:sz w:val="22"/>
          <w:szCs w:val="22"/>
        </w:rPr>
        <w:t>RB2023/1495 - 18 Turnshaw Road Ulley - Listed Building Consent for single storey front and rear extensions, erection of detached garage, increase in height of boundary wall and erection of gates – Granted Conditionally</w:t>
      </w:r>
    </w:p>
    <w:p w14:paraId="26E8B6E9" w14:textId="4FBB1C00" w:rsidR="00A449A6" w:rsidRPr="00851674" w:rsidRDefault="00851674" w:rsidP="00851674">
      <w:pPr>
        <w:pStyle w:val="ListParagraph"/>
        <w:numPr>
          <w:ilvl w:val="1"/>
          <w:numId w:val="2"/>
        </w:numPr>
        <w:spacing w:after="200"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851674">
        <w:rPr>
          <w:rFonts w:ascii="Arial" w:hAnsi="Arial" w:cs="Arial"/>
          <w:color w:val="000000"/>
          <w:sz w:val="22"/>
          <w:szCs w:val="22"/>
          <w:shd w:val="clear" w:color="auto" w:fill="FFFFFF"/>
        </w:rPr>
        <w:t>RB2024/0532 - Turnshaw Farm Turnshaw Road Ulley - Application to undertake works to a tree(s) within Ulley Conservation Area – Granted</w:t>
      </w:r>
      <w:r w:rsidR="00A449A6" w:rsidRPr="00851674">
        <w:rPr>
          <w:rFonts w:ascii="Arial" w:hAnsi="Arial" w:cs="Arial"/>
          <w:sz w:val="22"/>
          <w:szCs w:val="22"/>
        </w:rPr>
        <w:t xml:space="preserve"> </w:t>
      </w:r>
    </w:p>
    <w:p w14:paraId="732122CC" w14:textId="0FC530E7" w:rsidR="00130E30" w:rsidRDefault="00851674" w:rsidP="00FA1D9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8</w:t>
      </w:r>
      <w:r w:rsidR="00DD291B" w:rsidRPr="00A449A6">
        <w:rPr>
          <w:rFonts w:ascii="Arial" w:hAnsi="Arial" w:cs="Arial"/>
          <w:b/>
          <w:bCs/>
          <w:sz w:val="22"/>
          <w:szCs w:val="22"/>
        </w:rPr>
        <w:t>/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40E7CDFE" w14:textId="2F592870" w:rsidR="005A6CBB" w:rsidRPr="00BD5048" w:rsidRDefault="005A6CBB" w:rsidP="005A6CBB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D5048">
        <w:rPr>
          <w:rFonts w:ascii="Arial" w:hAnsi="Arial" w:cs="Arial"/>
          <w:b/>
          <w:bCs/>
          <w:sz w:val="22"/>
          <w:szCs w:val="22"/>
        </w:rPr>
        <w:t>To receive the final year end accounts to 31</w:t>
      </w:r>
      <w:r w:rsidRPr="00BD5048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Pr="00BD5048">
        <w:rPr>
          <w:rFonts w:ascii="Arial" w:hAnsi="Arial" w:cs="Arial"/>
          <w:b/>
          <w:bCs/>
          <w:sz w:val="22"/>
          <w:szCs w:val="22"/>
        </w:rPr>
        <w:t xml:space="preserve"> March 20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Pr="00BD5048">
        <w:rPr>
          <w:rFonts w:ascii="Arial" w:hAnsi="Arial" w:cs="Arial"/>
          <w:b/>
          <w:bCs/>
          <w:sz w:val="22"/>
          <w:szCs w:val="22"/>
        </w:rPr>
        <w:t xml:space="preserve"> </w:t>
      </w:r>
      <w:r w:rsidRPr="00BD5048">
        <w:rPr>
          <w:rFonts w:ascii="Arial" w:hAnsi="Arial" w:cs="Arial"/>
          <w:sz w:val="22"/>
          <w:szCs w:val="22"/>
        </w:rPr>
        <w:t>– Total Income £</w:t>
      </w:r>
      <w:r>
        <w:rPr>
          <w:rFonts w:ascii="Arial" w:hAnsi="Arial" w:cs="Arial"/>
          <w:sz w:val="22"/>
          <w:szCs w:val="22"/>
        </w:rPr>
        <w:t>23,619</w:t>
      </w:r>
      <w:r w:rsidRPr="00BD5048">
        <w:rPr>
          <w:rFonts w:ascii="Arial" w:hAnsi="Arial" w:cs="Arial"/>
          <w:sz w:val="22"/>
          <w:szCs w:val="22"/>
        </w:rPr>
        <w:t>, Total Expenditure £</w:t>
      </w:r>
      <w:r>
        <w:rPr>
          <w:rFonts w:ascii="Arial" w:hAnsi="Arial" w:cs="Arial"/>
          <w:sz w:val="22"/>
          <w:szCs w:val="22"/>
        </w:rPr>
        <w:t>19,432</w:t>
      </w:r>
      <w:r w:rsidRPr="00BD5048">
        <w:rPr>
          <w:rFonts w:ascii="Arial" w:hAnsi="Arial" w:cs="Arial"/>
          <w:sz w:val="22"/>
          <w:szCs w:val="22"/>
        </w:rPr>
        <w:t>, this includes the VAT payment</w:t>
      </w:r>
      <w:r>
        <w:rPr>
          <w:rFonts w:ascii="Arial" w:hAnsi="Arial" w:cs="Arial"/>
          <w:sz w:val="22"/>
          <w:szCs w:val="22"/>
        </w:rPr>
        <w:t>s for the P</w:t>
      </w:r>
      <w:r w:rsidRPr="00BD5048">
        <w:rPr>
          <w:rFonts w:ascii="Arial" w:hAnsi="Arial" w:cs="Arial"/>
          <w:sz w:val="22"/>
          <w:szCs w:val="22"/>
        </w:rPr>
        <w:t>lay Area.  £</w:t>
      </w:r>
      <w:r>
        <w:rPr>
          <w:rFonts w:ascii="Arial" w:hAnsi="Arial" w:cs="Arial"/>
          <w:sz w:val="22"/>
          <w:szCs w:val="22"/>
        </w:rPr>
        <w:t xml:space="preserve">12,126.35 </w:t>
      </w:r>
      <w:r w:rsidRPr="00BD5048">
        <w:rPr>
          <w:rFonts w:ascii="Arial" w:hAnsi="Arial" w:cs="Arial"/>
          <w:sz w:val="22"/>
          <w:szCs w:val="22"/>
        </w:rPr>
        <w:t xml:space="preserve">has been brought forward this financial year which includes </w:t>
      </w:r>
      <w:r>
        <w:rPr>
          <w:rFonts w:ascii="Arial" w:hAnsi="Arial" w:cs="Arial"/>
          <w:sz w:val="22"/>
          <w:szCs w:val="22"/>
        </w:rPr>
        <w:t xml:space="preserve">£8,450.48 in the current account and £3,675.87 in </w:t>
      </w:r>
      <w:r w:rsidRPr="00BD5048">
        <w:rPr>
          <w:rFonts w:ascii="Arial" w:hAnsi="Arial" w:cs="Arial"/>
          <w:sz w:val="22"/>
          <w:szCs w:val="22"/>
        </w:rPr>
        <w:t>reserve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17D66E6E" w14:textId="2EF54B27" w:rsidR="005A6CBB" w:rsidRPr="00BD5048" w:rsidRDefault="005A6CBB" w:rsidP="005A6CBB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receive the Internal Audit Report – </w:t>
      </w:r>
      <w:r w:rsidRPr="00BD5048">
        <w:rPr>
          <w:rFonts w:ascii="Arial" w:hAnsi="Arial" w:cs="Arial"/>
          <w:sz w:val="22"/>
          <w:szCs w:val="22"/>
        </w:rPr>
        <w:t xml:space="preserve">The internal audit was carried out by </w:t>
      </w:r>
      <w:r w:rsidR="008A44B0">
        <w:rPr>
          <w:rFonts w:ascii="Arial" w:hAnsi="Arial" w:cs="Arial"/>
          <w:sz w:val="22"/>
          <w:szCs w:val="22"/>
        </w:rPr>
        <w:t>FH Accountancy Services</w:t>
      </w:r>
      <w:r w:rsidRPr="00BD5048">
        <w:rPr>
          <w:rFonts w:ascii="Arial" w:hAnsi="Arial" w:cs="Arial"/>
          <w:sz w:val="22"/>
          <w:szCs w:val="22"/>
        </w:rPr>
        <w:t>.  All points raised in the last audit were addressed and all points raised in this audit are being remedied.</w:t>
      </w:r>
    </w:p>
    <w:p w14:paraId="18572DAE" w14:textId="77777777" w:rsidR="005A6CBB" w:rsidRDefault="005A6CBB" w:rsidP="005A6CBB">
      <w:pPr>
        <w:pStyle w:val="ListParagraph"/>
        <w:numPr>
          <w:ilvl w:val="0"/>
          <w:numId w:val="21"/>
        </w:num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nual Governance and Accountability Return </w:t>
      </w:r>
    </w:p>
    <w:p w14:paraId="63803D22" w14:textId="77777777" w:rsidR="005A6CBB" w:rsidRDefault="005A6CBB" w:rsidP="005A6CBB">
      <w:pPr>
        <w:pStyle w:val="ListParagraph"/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14692C">
        <w:rPr>
          <w:rFonts w:ascii="Arial" w:hAnsi="Arial" w:cs="Arial"/>
          <w:sz w:val="22"/>
          <w:szCs w:val="22"/>
        </w:rPr>
        <w:t xml:space="preserve">The Clerk asked that consideration be given to the approval of the Annual Governance </w:t>
      </w:r>
      <w:r>
        <w:rPr>
          <w:rFonts w:ascii="Arial" w:hAnsi="Arial" w:cs="Arial"/>
          <w:sz w:val="22"/>
          <w:szCs w:val="22"/>
        </w:rPr>
        <w:t xml:space="preserve">and </w:t>
      </w:r>
      <w:r w:rsidRPr="0014692C">
        <w:rPr>
          <w:rFonts w:ascii="Arial" w:hAnsi="Arial" w:cs="Arial"/>
          <w:sz w:val="22"/>
          <w:szCs w:val="22"/>
        </w:rPr>
        <w:t>Account</w:t>
      </w:r>
      <w:r>
        <w:rPr>
          <w:rFonts w:ascii="Arial" w:hAnsi="Arial" w:cs="Arial"/>
          <w:sz w:val="22"/>
          <w:szCs w:val="22"/>
        </w:rPr>
        <w:t>ability Return</w:t>
      </w:r>
      <w:r w:rsidRPr="0014692C">
        <w:rPr>
          <w:rFonts w:ascii="Arial" w:hAnsi="Arial" w:cs="Arial"/>
          <w:sz w:val="22"/>
          <w:szCs w:val="22"/>
        </w:rPr>
        <w:t>.</w:t>
      </w:r>
    </w:p>
    <w:p w14:paraId="49B621C9" w14:textId="01A48BDC" w:rsidR="005A6CBB" w:rsidRDefault="005A6CBB" w:rsidP="005A6CBB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7E7EF1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hat the Certificate of Exemption, Annual Government Statement section 1 and The Accounting Statements section 2 202</w:t>
      </w:r>
      <w:r w:rsidR="008A44B0">
        <w:rPr>
          <w:rFonts w:ascii="Arial" w:hAnsi="Arial" w:cs="Arial"/>
          <w:b/>
          <w:bCs/>
          <w:sz w:val="22"/>
          <w:szCs w:val="22"/>
        </w:rPr>
        <w:t>3</w:t>
      </w:r>
      <w:r>
        <w:rPr>
          <w:rFonts w:ascii="Arial" w:hAnsi="Arial" w:cs="Arial"/>
          <w:b/>
          <w:bCs/>
          <w:sz w:val="22"/>
          <w:szCs w:val="22"/>
        </w:rPr>
        <w:t>/2</w:t>
      </w:r>
      <w:r w:rsidR="008A44B0">
        <w:rPr>
          <w:rFonts w:ascii="Arial" w:hAnsi="Arial" w:cs="Arial"/>
          <w:b/>
          <w:bCs/>
          <w:sz w:val="22"/>
          <w:szCs w:val="22"/>
        </w:rPr>
        <w:t>4</w:t>
      </w:r>
      <w:r>
        <w:rPr>
          <w:rFonts w:ascii="Arial" w:hAnsi="Arial" w:cs="Arial"/>
          <w:b/>
          <w:bCs/>
          <w:sz w:val="22"/>
          <w:szCs w:val="22"/>
        </w:rPr>
        <w:t xml:space="preserve"> be formally approved and signed for presentation to the external auditors – PKF Littlejohn LLP</w:t>
      </w:r>
    </w:p>
    <w:p w14:paraId="6794DE92" w14:textId="506CE7B9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A449A6">
        <w:rPr>
          <w:rFonts w:ascii="Arial" w:hAnsi="Arial" w:cs="Arial"/>
          <w:b/>
          <w:bCs/>
          <w:sz w:val="22"/>
          <w:szCs w:val="22"/>
        </w:rPr>
        <w:t>2</w:t>
      </w:r>
      <w:r w:rsidR="008A44B0">
        <w:rPr>
          <w:rFonts w:ascii="Arial" w:hAnsi="Arial" w:cs="Arial"/>
          <w:b/>
          <w:bCs/>
          <w:sz w:val="22"/>
          <w:szCs w:val="22"/>
        </w:rPr>
        <w:t>8</w:t>
      </w:r>
      <w:r w:rsidR="00A449A6" w:rsidRPr="00A449A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A449A6">
        <w:rPr>
          <w:rFonts w:ascii="Arial" w:hAnsi="Arial" w:cs="Arial"/>
          <w:b/>
          <w:bCs/>
          <w:sz w:val="22"/>
          <w:szCs w:val="22"/>
        </w:rPr>
        <w:t xml:space="preserve"> </w:t>
      </w:r>
      <w:r w:rsidR="008A44B0">
        <w:rPr>
          <w:rFonts w:ascii="Arial" w:hAnsi="Arial" w:cs="Arial"/>
          <w:b/>
          <w:bCs/>
          <w:sz w:val="22"/>
          <w:szCs w:val="22"/>
        </w:rPr>
        <w:t>April</w:t>
      </w:r>
      <w:r w:rsidR="00A449A6">
        <w:rPr>
          <w:rFonts w:ascii="Arial" w:hAnsi="Arial" w:cs="Arial"/>
          <w:b/>
          <w:bCs/>
          <w:sz w:val="22"/>
          <w:szCs w:val="22"/>
        </w:rPr>
        <w:t xml:space="preserve"> </w:t>
      </w:r>
      <w:r w:rsidR="006C758A">
        <w:rPr>
          <w:rFonts w:ascii="Arial" w:hAnsi="Arial" w:cs="Arial"/>
          <w:b/>
          <w:bCs/>
          <w:sz w:val="22"/>
          <w:szCs w:val="22"/>
        </w:rPr>
        <w:t>202</w:t>
      </w:r>
      <w:r w:rsidR="00A449A6">
        <w:rPr>
          <w:rFonts w:ascii="Arial" w:hAnsi="Arial" w:cs="Arial"/>
          <w:b/>
          <w:bCs/>
          <w:sz w:val="22"/>
          <w:szCs w:val="22"/>
        </w:rPr>
        <w:t>4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5A6CBB" w:rsidRPr="005A6CBB" w14:paraId="6EC2AEBE" w14:textId="77777777" w:rsidTr="00803DA1">
        <w:tc>
          <w:tcPr>
            <w:tcW w:w="1129" w:type="dxa"/>
            <w:vAlign w:val="bottom"/>
          </w:tcPr>
          <w:p w14:paraId="7B1EFAF6" w14:textId="01B35AF1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05/03/24</w:t>
            </w:r>
          </w:p>
        </w:tc>
        <w:tc>
          <w:tcPr>
            <w:tcW w:w="1985" w:type="dxa"/>
            <w:vAlign w:val="bottom"/>
          </w:tcPr>
          <w:p w14:paraId="6E8E9E69" w14:textId="21F65F7E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3685" w:type="dxa"/>
            <w:vAlign w:val="bottom"/>
          </w:tcPr>
          <w:p w14:paraId="70600379" w14:textId="0A41059D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erks Tax Feb 24</w:t>
            </w:r>
          </w:p>
        </w:tc>
        <w:tc>
          <w:tcPr>
            <w:tcW w:w="1590" w:type="dxa"/>
            <w:vAlign w:val="bottom"/>
          </w:tcPr>
          <w:p w14:paraId="2E72375D" w14:textId="3B556038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  59.40 </w:t>
            </w:r>
          </w:p>
        </w:tc>
      </w:tr>
      <w:tr w:rsidR="005A6CBB" w:rsidRPr="005A6CBB" w14:paraId="26C5CCEE" w14:textId="77777777" w:rsidTr="00803DA1">
        <w:tc>
          <w:tcPr>
            <w:tcW w:w="1129" w:type="dxa"/>
            <w:vAlign w:val="bottom"/>
          </w:tcPr>
          <w:p w14:paraId="3DB6A58F" w14:textId="185D5D1A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26/03/24</w:t>
            </w:r>
          </w:p>
        </w:tc>
        <w:tc>
          <w:tcPr>
            <w:tcW w:w="1985" w:type="dxa"/>
            <w:vAlign w:val="bottom"/>
          </w:tcPr>
          <w:p w14:paraId="22FA4694" w14:textId="5A147D04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EDF Energy</w:t>
            </w:r>
          </w:p>
        </w:tc>
        <w:tc>
          <w:tcPr>
            <w:tcW w:w="3685" w:type="dxa"/>
            <w:vAlign w:val="bottom"/>
          </w:tcPr>
          <w:p w14:paraId="76725741" w14:textId="23807149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1B8A615C" w14:textId="584C32B5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115.93 </w:t>
            </w:r>
          </w:p>
        </w:tc>
      </w:tr>
      <w:tr w:rsidR="005A6CBB" w:rsidRPr="005A6CBB" w14:paraId="0CB8592C" w14:textId="77777777" w:rsidTr="00803DA1">
        <w:tc>
          <w:tcPr>
            <w:tcW w:w="1129" w:type="dxa"/>
            <w:vAlign w:val="bottom"/>
          </w:tcPr>
          <w:p w14:paraId="0D539D62" w14:textId="0C99CD58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02/04/24</w:t>
            </w:r>
          </w:p>
        </w:tc>
        <w:tc>
          <w:tcPr>
            <w:tcW w:w="1985" w:type="dxa"/>
            <w:vAlign w:val="bottom"/>
          </w:tcPr>
          <w:p w14:paraId="5BC960B0" w14:textId="2DA6065B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YLCA</w:t>
            </w:r>
          </w:p>
        </w:tc>
        <w:tc>
          <w:tcPr>
            <w:tcW w:w="3685" w:type="dxa"/>
            <w:vAlign w:val="bottom"/>
          </w:tcPr>
          <w:p w14:paraId="578F2098" w14:textId="7AB090BB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Subscription</w:t>
            </w:r>
          </w:p>
        </w:tc>
        <w:tc>
          <w:tcPr>
            <w:tcW w:w="1590" w:type="dxa"/>
            <w:vAlign w:val="bottom"/>
          </w:tcPr>
          <w:p w14:paraId="28E24D33" w14:textId="4E3363A9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  65.00 </w:t>
            </w:r>
          </w:p>
        </w:tc>
      </w:tr>
      <w:tr w:rsidR="005A6CBB" w:rsidRPr="005A6CBB" w14:paraId="22B42BBC" w14:textId="77777777" w:rsidTr="00803DA1">
        <w:tc>
          <w:tcPr>
            <w:tcW w:w="1129" w:type="dxa"/>
            <w:vAlign w:val="bottom"/>
          </w:tcPr>
          <w:p w14:paraId="1741B6F1" w14:textId="45F66B9D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02/04/24</w:t>
            </w:r>
          </w:p>
        </w:tc>
        <w:tc>
          <w:tcPr>
            <w:tcW w:w="1985" w:type="dxa"/>
            <w:vAlign w:val="bottom"/>
          </w:tcPr>
          <w:p w14:paraId="4F13F9BE" w14:textId="0FE7517D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4C60BEB9" w14:textId="2F7AC6B4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erks Salary Mar 24</w:t>
            </w:r>
          </w:p>
        </w:tc>
        <w:tc>
          <w:tcPr>
            <w:tcW w:w="1590" w:type="dxa"/>
            <w:vAlign w:val="bottom"/>
          </w:tcPr>
          <w:p w14:paraId="36818ABC" w14:textId="5781D2EA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457.60 </w:t>
            </w:r>
          </w:p>
        </w:tc>
      </w:tr>
      <w:tr w:rsidR="005A6CBB" w:rsidRPr="005A6CBB" w14:paraId="77DBC6CE" w14:textId="77777777" w:rsidTr="00803DA1">
        <w:tc>
          <w:tcPr>
            <w:tcW w:w="1129" w:type="dxa"/>
            <w:vAlign w:val="bottom"/>
          </w:tcPr>
          <w:p w14:paraId="74FE922D" w14:textId="51D24B37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04/04/24</w:t>
            </w:r>
          </w:p>
        </w:tc>
        <w:tc>
          <w:tcPr>
            <w:tcW w:w="1985" w:type="dxa"/>
            <w:vAlign w:val="bottom"/>
          </w:tcPr>
          <w:p w14:paraId="653AC21B" w14:textId="07F22582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3685" w:type="dxa"/>
            <w:vAlign w:val="bottom"/>
          </w:tcPr>
          <w:p w14:paraId="1A356618" w14:textId="05DD7858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erks Tax Mar 24</w:t>
            </w:r>
          </w:p>
        </w:tc>
        <w:tc>
          <w:tcPr>
            <w:tcW w:w="1590" w:type="dxa"/>
            <w:vAlign w:val="bottom"/>
          </w:tcPr>
          <w:p w14:paraId="0D9A69DC" w14:textId="54A7EABA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114.40 </w:t>
            </w:r>
          </w:p>
        </w:tc>
      </w:tr>
      <w:tr w:rsidR="005A6CBB" w:rsidRPr="005A6CBB" w14:paraId="2C36D92C" w14:textId="77777777" w:rsidTr="00803DA1">
        <w:tc>
          <w:tcPr>
            <w:tcW w:w="1129" w:type="dxa"/>
            <w:vAlign w:val="bottom"/>
          </w:tcPr>
          <w:p w14:paraId="044EDB54" w14:textId="59CEF18E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16/04/24</w:t>
            </w:r>
          </w:p>
        </w:tc>
        <w:tc>
          <w:tcPr>
            <w:tcW w:w="1985" w:type="dxa"/>
            <w:vAlign w:val="bottom"/>
          </w:tcPr>
          <w:p w14:paraId="6040D937" w14:textId="21306484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ear Insurance</w:t>
            </w:r>
          </w:p>
        </w:tc>
        <w:tc>
          <w:tcPr>
            <w:tcW w:w="3685" w:type="dxa"/>
            <w:vAlign w:val="bottom"/>
          </w:tcPr>
          <w:p w14:paraId="32D9F98F" w14:textId="7078ED29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Insurance</w:t>
            </w:r>
          </w:p>
        </w:tc>
        <w:tc>
          <w:tcPr>
            <w:tcW w:w="1590" w:type="dxa"/>
            <w:vAlign w:val="bottom"/>
          </w:tcPr>
          <w:p w14:paraId="6F47AFF9" w14:textId="094A0494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792.95 </w:t>
            </w:r>
          </w:p>
        </w:tc>
      </w:tr>
      <w:tr w:rsidR="005A6CBB" w:rsidRPr="005A6CBB" w14:paraId="48AFEC15" w14:textId="77777777" w:rsidTr="00803DA1">
        <w:tc>
          <w:tcPr>
            <w:tcW w:w="1129" w:type="dxa"/>
            <w:vAlign w:val="bottom"/>
          </w:tcPr>
          <w:p w14:paraId="2FF1F4CD" w14:textId="2D0A001E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23/04/24</w:t>
            </w:r>
          </w:p>
        </w:tc>
        <w:tc>
          <w:tcPr>
            <w:tcW w:w="1985" w:type="dxa"/>
            <w:vAlign w:val="bottom"/>
          </w:tcPr>
          <w:p w14:paraId="70492AEC" w14:textId="3FD6798F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EDF</w:t>
            </w:r>
          </w:p>
        </w:tc>
        <w:tc>
          <w:tcPr>
            <w:tcW w:w="3685" w:type="dxa"/>
            <w:vAlign w:val="bottom"/>
          </w:tcPr>
          <w:p w14:paraId="42008064" w14:textId="2EFE52F8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284A6275" w14:textId="12B7207D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100.50 </w:t>
            </w:r>
          </w:p>
        </w:tc>
      </w:tr>
      <w:tr w:rsidR="005A6CBB" w:rsidRPr="005A6CBB" w14:paraId="7658787A" w14:textId="77777777" w:rsidTr="00803DA1">
        <w:tc>
          <w:tcPr>
            <w:tcW w:w="1129" w:type="dxa"/>
            <w:vAlign w:val="bottom"/>
          </w:tcPr>
          <w:p w14:paraId="62BA7BC6" w14:textId="4C69D177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26/04/24</w:t>
            </w:r>
          </w:p>
        </w:tc>
        <w:tc>
          <w:tcPr>
            <w:tcW w:w="1985" w:type="dxa"/>
            <w:vAlign w:val="bottom"/>
          </w:tcPr>
          <w:p w14:paraId="272B4B53" w14:textId="12BED720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YLCA</w:t>
            </w:r>
          </w:p>
        </w:tc>
        <w:tc>
          <w:tcPr>
            <w:tcW w:w="3685" w:type="dxa"/>
            <w:vAlign w:val="bottom"/>
          </w:tcPr>
          <w:p w14:paraId="42F57450" w14:textId="3D14D1DF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lr Training</w:t>
            </w:r>
          </w:p>
        </w:tc>
        <w:tc>
          <w:tcPr>
            <w:tcW w:w="1590" w:type="dxa"/>
            <w:vAlign w:val="bottom"/>
          </w:tcPr>
          <w:p w14:paraId="5D7BEDA3" w14:textId="6524E2D3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  35.10 </w:t>
            </w:r>
          </w:p>
        </w:tc>
      </w:tr>
      <w:tr w:rsidR="005A6CBB" w:rsidRPr="005A6CBB" w14:paraId="634DEE7E" w14:textId="77777777" w:rsidTr="00803DA1">
        <w:tc>
          <w:tcPr>
            <w:tcW w:w="1129" w:type="dxa"/>
            <w:vAlign w:val="bottom"/>
          </w:tcPr>
          <w:p w14:paraId="5D745D77" w14:textId="0FB21F4B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30/04/24</w:t>
            </w:r>
          </w:p>
        </w:tc>
        <w:tc>
          <w:tcPr>
            <w:tcW w:w="1985" w:type="dxa"/>
            <w:vAlign w:val="bottom"/>
          </w:tcPr>
          <w:p w14:paraId="54327BF7" w14:textId="74355D84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2FCA957D" w14:textId="1946A610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>Clerks Salary Apr 24</w:t>
            </w:r>
          </w:p>
        </w:tc>
        <w:tc>
          <w:tcPr>
            <w:tcW w:w="1590" w:type="dxa"/>
            <w:vAlign w:val="bottom"/>
          </w:tcPr>
          <w:p w14:paraId="09D59F53" w14:textId="585C6CA2" w:rsidR="005A6CBB" w:rsidRPr="005A6CBB" w:rsidRDefault="005A6CBB" w:rsidP="005A6CB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6CBB">
              <w:rPr>
                <w:rFonts w:ascii="Arial" w:hAnsi="Arial" w:cs="Arial"/>
                <w:sz w:val="22"/>
                <w:szCs w:val="22"/>
              </w:rPr>
              <w:t xml:space="preserve"> £           238.04 </w:t>
            </w:r>
          </w:p>
        </w:tc>
      </w:tr>
    </w:tbl>
    <w:p w14:paraId="36A446C6" w14:textId="0D8CDA2F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8A44B0">
        <w:rPr>
          <w:rFonts w:ascii="Arial" w:hAnsi="Arial" w:cs="Arial"/>
          <w:b/>
          <w:sz w:val="22"/>
          <w:szCs w:val="22"/>
          <w:lang w:val="en-GB"/>
        </w:rPr>
        <w:t>11,669.61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3,</w:t>
      </w:r>
      <w:r w:rsidR="008A44B0">
        <w:rPr>
          <w:rFonts w:ascii="Arial" w:hAnsi="Arial" w:cs="Arial"/>
          <w:b/>
          <w:sz w:val="22"/>
          <w:szCs w:val="22"/>
          <w:lang w:val="en-GB"/>
        </w:rPr>
        <w:t>705.62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75589906" w14:textId="308AEA66" w:rsidR="00A449A6" w:rsidRDefault="008A44B0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note insurance renewal </w:t>
      </w:r>
      <w:r w:rsidR="00A449A6" w:rsidRPr="00A449A6">
        <w:rPr>
          <w:rFonts w:ascii="Arial" w:hAnsi="Arial" w:cs="Arial"/>
          <w:b/>
          <w:sz w:val="22"/>
          <w:szCs w:val="22"/>
          <w:lang w:val="en-GB"/>
        </w:rPr>
        <w:t>–</w:t>
      </w:r>
      <w:r w:rsidR="00A449A6" w:rsidRPr="008A44B0">
        <w:rPr>
          <w:rFonts w:ascii="Arial" w:hAnsi="Arial" w:cs="Arial"/>
          <w:sz w:val="22"/>
          <w:szCs w:val="22"/>
        </w:rPr>
        <w:t>3 year contract agreed with EDF estimated annual cost of £1,212.38</w:t>
      </w:r>
      <w:r w:rsidR="00FE5855" w:rsidRPr="008A44B0">
        <w:rPr>
          <w:rFonts w:ascii="Arial" w:hAnsi="Arial" w:cs="Arial"/>
          <w:sz w:val="22"/>
          <w:szCs w:val="22"/>
        </w:rPr>
        <w:t>pa</w:t>
      </w:r>
      <w:r w:rsidR="00A449A6" w:rsidRPr="008A44B0">
        <w:rPr>
          <w:rFonts w:ascii="Arial" w:hAnsi="Arial" w:cs="Arial"/>
          <w:sz w:val="22"/>
          <w:szCs w:val="22"/>
        </w:rPr>
        <w:t xml:space="preserve">.  </w:t>
      </w:r>
    </w:p>
    <w:p w14:paraId="634FD679" w14:textId="160D9C2D" w:rsidR="008A44B0" w:rsidRPr="008A44B0" w:rsidRDefault="008A44B0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 w:rsidRPr="008A44B0">
        <w:rPr>
          <w:rFonts w:ascii="Arial" w:hAnsi="Arial" w:cs="Arial"/>
          <w:b/>
          <w:sz w:val="22"/>
          <w:szCs w:val="22"/>
          <w:lang w:val="en-GB"/>
        </w:rPr>
        <w:t>Review Bank Mandate for Signatories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No changes to be made.</w:t>
      </w:r>
    </w:p>
    <w:p w14:paraId="16454929" w14:textId="16AD2E22" w:rsidR="008A44B0" w:rsidRPr="008A44B0" w:rsidRDefault="008A44B0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note regular payments and bank mandates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 to make regular payments to EDF – Village Hall Electricity, Business Stream – Village Hall Water, Clerks salary &amp; tax.</w:t>
      </w:r>
    </w:p>
    <w:p w14:paraId="0FB75390" w14:textId="1DADBD5D" w:rsidR="008A44B0" w:rsidRPr="008A44B0" w:rsidRDefault="008A44B0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>To note ring fenced funds -</w:t>
      </w:r>
      <w:r w:rsidRPr="008A44B0">
        <w:rPr>
          <w:rFonts w:ascii="Arial" w:hAnsi="Arial" w:cs="Arial"/>
          <w:sz w:val="22"/>
          <w:szCs w:val="22"/>
          <w:u w:val="single"/>
        </w:rPr>
        <w:t xml:space="preserve"> </w:t>
      </w:r>
      <w:r w:rsidRPr="008A44B0">
        <w:rPr>
          <w:rFonts w:ascii="Arial" w:hAnsi="Arial" w:cs="Arial"/>
          <w:sz w:val="22"/>
          <w:szCs w:val="22"/>
        </w:rPr>
        <w:t>£2,218 remains ring fenced for play area</w:t>
      </w:r>
      <w:r w:rsidR="00FF2243">
        <w:rPr>
          <w:rFonts w:ascii="Arial" w:hAnsi="Arial" w:cs="Arial"/>
          <w:sz w:val="22"/>
          <w:szCs w:val="22"/>
        </w:rPr>
        <w:t>.</w:t>
      </w:r>
    </w:p>
    <w:p w14:paraId="6BEA848B" w14:textId="26382668" w:rsidR="008A44B0" w:rsidRPr="008A44B0" w:rsidRDefault="008A44B0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review reserves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Transfer £500 from current account to reserve account</w:t>
      </w:r>
      <w:r w:rsidR="0083785E">
        <w:rPr>
          <w:rFonts w:ascii="Arial" w:hAnsi="Arial" w:cs="Arial"/>
          <w:b/>
          <w:bCs/>
          <w:sz w:val="22"/>
          <w:szCs w:val="22"/>
        </w:rPr>
        <w:t>.</w:t>
      </w:r>
    </w:p>
    <w:p w14:paraId="4158BBB2" w14:textId="46B2C48C" w:rsidR="00A449A6" w:rsidRPr="006D4A29" w:rsidRDefault="0083785E" w:rsidP="00E33087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To agree to appoint FH Accountancy Services for the internal audit 2024/25</w:t>
      </w:r>
      <w:r w:rsidR="00A449A6">
        <w:rPr>
          <w:rFonts w:ascii="Arial" w:hAnsi="Arial" w:cs="Arial"/>
          <w:b/>
          <w:sz w:val="22"/>
          <w:szCs w:val="22"/>
          <w:lang w:val="en-GB"/>
        </w:rPr>
        <w:t xml:space="preserve"> - </w:t>
      </w:r>
      <w:r w:rsidR="00A449A6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A449A6"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="00A449A6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A449A6">
        <w:rPr>
          <w:rFonts w:ascii="Arial" w:hAnsi="Arial" w:cs="Arial"/>
          <w:b/>
          <w:bCs/>
          <w:sz w:val="22"/>
          <w:szCs w:val="22"/>
        </w:rPr>
        <w:t>Agreed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140543CC" w14:textId="45A05665" w:rsidR="0080644A" w:rsidRPr="004F240A" w:rsidRDefault="004F240A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83785E">
        <w:rPr>
          <w:rFonts w:ascii="Arial" w:hAnsi="Arial" w:cs="Arial"/>
          <w:b/>
          <w:bCs/>
          <w:sz w:val="22"/>
          <w:szCs w:val="22"/>
        </w:rPr>
        <w:t>9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4F240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6D9D8A4" w14:textId="446A39AC" w:rsidR="004F240A" w:rsidRPr="004F240A" w:rsidRDefault="0083785E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reedom of Information </w:t>
      </w:r>
      <w:r w:rsidR="004F240A" w:rsidRPr="004F240A">
        <w:rPr>
          <w:rFonts w:ascii="Arial" w:hAnsi="Arial" w:cs="Arial"/>
          <w:sz w:val="22"/>
          <w:szCs w:val="22"/>
        </w:rPr>
        <w:t xml:space="preserve">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14277032" w14:textId="7D4A8CE4" w:rsidR="004F240A" w:rsidRPr="004F240A" w:rsidRDefault="0083785E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ti Bullying &amp; Harassment Policy</w:t>
      </w:r>
      <w:r w:rsidR="004F240A" w:rsidRPr="004F240A">
        <w:rPr>
          <w:rFonts w:ascii="Arial" w:hAnsi="Arial" w:cs="Arial"/>
          <w:sz w:val="22"/>
          <w:szCs w:val="22"/>
        </w:rPr>
        <w:t xml:space="preserve"> 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="004F240A" w:rsidRPr="004F240A">
        <w:rPr>
          <w:rFonts w:ascii="Arial" w:hAnsi="Arial" w:cs="Arial"/>
          <w:sz w:val="22"/>
          <w:szCs w:val="22"/>
        </w:rPr>
        <w:tab/>
      </w:r>
    </w:p>
    <w:p w14:paraId="6A1AC502" w14:textId="3A87E704" w:rsidR="004F240A" w:rsidRPr="004F240A" w:rsidRDefault="0083785E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xatious Policy </w:t>
      </w:r>
      <w:r w:rsidR="004F240A" w:rsidRPr="004F240A">
        <w:rPr>
          <w:rFonts w:ascii="Arial" w:hAnsi="Arial" w:cs="Arial"/>
          <w:sz w:val="22"/>
          <w:szCs w:val="22"/>
        </w:rPr>
        <w:t xml:space="preserve">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6CDE153B" w14:textId="28BD863A" w:rsidR="004F240A" w:rsidRPr="0083785E" w:rsidRDefault="0083785E" w:rsidP="0083785E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de of Conduct</w:t>
      </w:r>
      <w:r w:rsidR="004F240A" w:rsidRPr="004F240A">
        <w:rPr>
          <w:rFonts w:ascii="Arial" w:hAnsi="Arial" w:cs="Arial"/>
          <w:sz w:val="22"/>
          <w:szCs w:val="22"/>
        </w:rPr>
        <w:t xml:space="preserve"> 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="004F240A" w:rsidRPr="004F240A">
        <w:rPr>
          <w:rFonts w:ascii="Arial" w:hAnsi="Arial" w:cs="Arial"/>
          <w:sz w:val="22"/>
          <w:szCs w:val="22"/>
        </w:rPr>
        <w:tab/>
      </w:r>
    </w:p>
    <w:p w14:paraId="5AF65F4F" w14:textId="77777777" w:rsidR="004F240A" w:rsidRDefault="004F240A" w:rsidP="004F240A">
      <w:pPr>
        <w:rPr>
          <w:rFonts w:ascii="Arial" w:hAnsi="Arial" w:cs="Arial"/>
          <w:b/>
          <w:bCs/>
          <w:sz w:val="22"/>
          <w:szCs w:val="22"/>
        </w:rPr>
      </w:pPr>
    </w:p>
    <w:p w14:paraId="30C38543" w14:textId="7C4FD6EF" w:rsidR="0080644A" w:rsidRPr="004F240A" w:rsidRDefault="0083785E" w:rsidP="004F240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/</w:t>
      </w:r>
      <w:r w:rsidR="00FF5B73" w:rsidRPr="004F240A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0044DE81" w14:textId="21489201" w:rsidR="00A048AD" w:rsidRPr="004F240A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4F240A">
        <w:rPr>
          <w:rFonts w:ascii="Arial" w:hAnsi="Arial" w:cs="Arial"/>
          <w:sz w:val="22"/>
          <w:szCs w:val="22"/>
        </w:rPr>
        <w:t>–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83785E">
        <w:rPr>
          <w:rFonts w:ascii="Arial" w:hAnsi="Arial" w:cs="Arial"/>
          <w:sz w:val="22"/>
          <w:szCs w:val="22"/>
        </w:rPr>
        <w:t xml:space="preserve">Clerk to circulate ‘Good Councillor Guide’. </w:t>
      </w:r>
    </w:p>
    <w:p w14:paraId="4B88EA23" w14:textId="35EC3E30" w:rsidR="00B50276" w:rsidRPr="004F240A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83785E">
        <w:rPr>
          <w:rFonts w:ascii="Arial" w:hAnsi="Arial" w:cs="Arial"/>
          <w:b/>
          <w:bCs/>
          <w:sz w:val="22"/>
          <w:szCs w:val="22"/>
        </w:rPr>
        <w:tab/>
      </w:r>
      <w:r w:rsidR="00164BDA" w:rsidRPr="004F240A">
        <w:rPr>
          <w:rFonts w:ascii="Arial" w:hAnsi="Arial" w:cs="Arial"/>
          <w:b/>
          <w:bCs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83785E">
        <w:rPr>
          <w:rFonts w:ascii="Arial" w:hAnsi="Arial" w:cs="Arial"/>
          <w:sz w:val="22"/>
          <w:szCs w:val="22"/>
        </w:rPr>
        <w:t xml:space="preserve">Damaged wall will be repaired. District Cllr Taylor has requested that Ulley Lane be resurfaced.  The Shrine is to be removed.  </w:t>
      </w:r>
    </w:p>
    <w:p w14:paraId="078399C1" w14:textId="77777777" w:rsidR="004F240A" w:rsidRPr="004F240A" w:rsidRDefault="00BA7FE4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 w:rsidRPr="004F240A">
        <w:rPr>
          <w:rFonts w:ascii="Arial" w:hAnsi="Arial" w:cs="Arial"/>
          <w:sz w:val="22"/>
          <w:szCs w:val="22"/>
        </w:rPr>
        <w:t>no update.</w:t>
      </w:r>
    </w:p>
    <w:p w14:paraId="70FE199C" w14:textId="57239F4D" w:rsidR="001C47CE" w:rsidRPr="004F240A" w:rsidRDefault="0083785E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</w:t>
      </w:r>
      <w:r w:rsidR="00B2186D">
        <w:rPr>
          <w:rFonts w:ascii="Arial" w:hAnsi="Arial" w:cs="Arial"/>
          <w:b/>
          <w:bCs/>
          <w:sz w:val="22"/>
          <w:szCs w:val="22"/>
        </w:rPr>
        <w:t>1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>
        <w:rPr>
          <w:rFonts w:ascii="Arial" w:hAnsi="Arial" w:cs="Arial"/>
          <w:b/>
          <w:bCs/>
          <w:sz w:val="22"/>
          <w:szCs w:val="22"/>
        </w:rPr>
        <w:t>14</w:t>
      </w:r>
      <w:r w:rsidRPr="0083785E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August </w:t>
      </w:r>
      <w:r w:rsidR="001E272F">
        <w:rPr>
          <w:rFonts w:ascii="Arial" w:hAnsi="Arial" w:cs="Arial"/>
          <w:b/>
          <w:bCs/>
          <w:sz w:val="22"/>
          <w:szCs w:val="22"/>
        </w:rPr>
        <w:t>2024</w:t>
      </w:r>
      <w:r w:rsidR="004F240A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F240A">
        <w:rPr>
          <w:rFonts w:ascii="Arial" w:hAnsi="Arial" w:cs="Arial"/>
          <w:sz w:val="22"/>
          <w:szCs w:val="22"/>
        </w:rPr>
        <w:t>none.</w:t>
      </w:r>
    </w:p>
    <w:p w14:paraId="51760853" w14:textId="39036F51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0629CF">
        <w:rPr>
          <w:rFonts w:ascii="Arial" w:hAnsi="Arial" w:cs="Arial"/>
          <w:sz w:val="22"/>
          <w:szCs w:val="22"/>
        </w:rPr>
        <w:t>8.</w:t>
      </w:r>
      <w:r w:rsidR="00A27D1B">
        <w:rPr>
          <w:rFonts w:ascii="Arial" w:hAnsi="Arial" w:cs="Arial"/>
          <w:sz w:val="22"/>
          <w:szCs w:val="22"/>
        </w:rPr>
        <w:t>20</w:t>
      </w:r>
      <w:r w:rsidR="00822833"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31A5380F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A27D1B">
        <w:rPr>
          <w:rFonts w:ascii="Arial" w:hAnsi="Arial" w:cs="Arial"/>
          <w:sz w:val="22"/>
          <w:szCs w:val="22"/>
        </w:rPr>
        <w:t>14</w:t>
      </w:r>
      <w:r w:rsidR="00A27D1B" w:rsidRPr="00A27D1B">
        <w:rPr>
          <w:rFonts w:ascii="Arial" w:hAnsi="Arial" w:cs="Arial"/>
          <w:sz w:val="22"/>
          <w:szCs w:val="22"/>
          <w:vertAlign w:val="superscript"/>
        </w:rPr>
        <w:t>th</w:t>
      </w:r>
      <w:r w:rsidR="00A27D1B">
        <w:rPr>
          <w:rFonts w:ascii="Arial" w:hAnsi="Arial" w:cs="Arial"/>
          <w:sz w:val="22"/>
          <w:szCs w:val="22"/>
        </w:rPr>
        <w:t xml:space="preserve"> August</w:t>
      </w:r>
      <w:r w:rsidR="001E272F">
        <w:rPr>
          <w:rFonts w:ascii="Arial" w:hAnsi="Arial" w:cs="Arial"/>
          <w:sz w:val="22"/>
          <w:szCs w:val="22"/>
        </w:rPr>
        <w:t xml:space="preserve"> 2024</w:t>
      </w:r>
    </w:p>
    <w:sectPr w:rsidR="00C4388C" w:rsidRPr="00C75CBF" w:rsidSect="009850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1CA4B1" w14:textId="77777777" w:rsidR="00275D77" w:rsidRDefault="00275D77" w:rsidP="00B06EB9">
      <w:r>
        <w:separator/>
      </w:r>
    </w:p>
  </w:endnote>
  <w:endnote w:type="continuationSeparator" w:id="0">
    <w:p w14:paraId="3DA0F5B5" w14:textId="77777777" w:rsidR="00275D77" w:rsidRDefault="00275D77" w:rsidP="00B06EB9">
      <w:r>
        <w:continuationSeparator/>
      </w:r>
    </w:p>
  </w:endnote>
  <w:endnote w:type="continuationNotice" w:id="1">
    <w:p w14:paraId="69B85835" w14:textId="77777777" w:rsidR="00275D77" w:rsidRDefault="00275D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50F6F" w14:textId="77777777" w:rsidR="00275D77" w:rsidRDefault="00275D77" w:rsidP="00B06EB9">
      <w:r>
        <w:separator/>
      </w:r>
    </w:p>
  </w:footnote>
  <w:footnote w:type="continuationSeparator" w:id="0">
    <w:p w14:paraId="45F94723" w14:textId="77777777" w:rsidR="00275D77" w:rsidRDefault="00275D77" w:rsidP="00B06EB9">
      <w:r>
        <w:continuationSeparator/>
      </w:r>
    </w:p>
  </w:footnote>
  <w:footnote w:type="continuationNotice" w:id="1">
    <w:p w14:paraId="14B32163" w14:textId="77777777" w:rsidR="00275D77" w:rsidRDefault="00275D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4B20E425" w:rsidR="00E84AC9" w:rsidRDefault="00A442D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6CC27709" w:rsidR="00E84AC9" w:rsidRPr="00A442D0" w:rsidRDefault="00E84AC9" w:rsidP="00A442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2455F2F1" w:rsidR="00E84AC9" w:rsidRDefault="00A442D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7BFE"/>
    <w:rsid w:val="0004042B"/>
    <w:rsid w:val="00043202"/>
    <w:rsid w:val="000438CF"/>
    <w:rsid w:val="00044CE9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65D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56C9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0D11"/>
    <w:rsid w:val="0018119C"/>
    <w:rsid w:val="00182C66"/>
    <w:rsid w:val="00183C6D"/>
    <w:rsid w:val="00183CF3"/>
    <w:rsid w:val="00184789"/>
    <w:rsid w:val="00184D4B"/>
    <w:rsid w:val="001865F6"/>
    <w:rsid w:val="00187737"/>
    <w:rsid w:val="00187F0C"/>
    <w:rsid w:val="00191D46"/>
    <w:rsid w:val="00193026"/>
    <w:rsid w:val="001944F6"/>
    <w:rsid w:val="00194AAD"/>
    <w:rsid w:val="00194F34"/>
    <w:rsid w:val="00195161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47C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54C"/>
    <w:rsid w:val="00225BA0"/>
    <w:rsid w:val="00226A03"/>
    <w:rsid w:val="00226E18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B5A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170"/>
    <w:rsid w:val="00271AC5"/>
    <w:rsid w:val="00273712"/>
    <w:rsid w:val="00273D39"/>
    <w:rsid w:val="0027408E"/>
    <w:rsid w:val="002744B1"/>
    <w:rsid w:val="00275D77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6AC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070"/>
    <w:rsid w:val="002A0272"/>
    <w:rsid w:val="002A17A8"/>
    <w:rsid w:val="002A3B88"/>
    <w:rsid w:val="002A40AE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5B7C"/>
    <w:rsid w:val="002B5ED7"/>
    <w:rsid w:val="002C1870"/>
    <w:rsid w:val="002C21C6"/>
    <w:rsid w:val="002C37F9"/>
    <w:rsid w:val="002C3A93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291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98E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5E6B"/>
    <w:rsid w:val="004069CB"/>
    <w:rsid w:val="0040717B"/>
    <w:rsid w:val="00410056"/>
    <w:rsid w:val="00414819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020"/>
    <w:rsid w:val="004464A9"/>
    <w:rsid w:val="00450CDC"/>
    <w:rsid w:val="004523B5"/>
    <w:rsid w:val="00453847"/>
    <w:rsid w:val="00453A53"/>
    <w:rsid w:val="00454ED2"/>
    <w:rsid w:val="004552F3"/>
    <w:rsid w:val="0045607A"/>
    <w:rsid w:val="00456152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F0D"/>
    <w:rsid w:val="004735EB"/>
    <w:rsid w:val="004740E5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B54"/>
    <w:rsid w:val="004B6D31"/>
    <w:rsid w:val="004B7FE5"/>
    <w:rsid w:val="004C0050"/>
    <w:rsid w:val="004C0C68"/>
    <w:rsid w:val="004C19F2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40A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46BC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532"/>
    <w:rsid w:val="005219F1"/>
    <w:rsid w:val="00522D72"/>
    <w:rsid w:val="00522F38"/>
    <w:rsid w:val="0052402A"/>
    <w:rsid w:val="00524D4A"/>
    <w:rsid w:val="005258FA"/>
    <w:rsid w:val="00525DF4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563B"/>
    <w:rsid w:val="005A69FA"/>
    <w:rsid w:val="005A6CBB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06BA7"/>
    <w:rsid w:val="006105B7"/>
    <w:rsid w:val="00610F76"/>
    <w:rsid w:val="0061112D"/>
    <w:rsid w:val="00611976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0E77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C758A"/>
    <w:rsid w:val="006D40DE"/>
    <w:rsid w:val="006D42CE"/>
    <w:rsid w:val="006D4A29"/>
    <w:rsid w:val="006D4EB6"/>
    <w:rsid w:val="006D51ED"/>
    <w:rsid w:val="006D5DEB"/>
    <w:rsid w:val="006D6387"/>
    <w:rsid w:val="006D65BA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3516"/>
    <w:rsid w:val="00793B1E"/>
    <w:rsid w:val="00794116"/>
    <w:rsid w:val="0079683D"/>
    <w:rsid w:val="00796E39"/>
    <w:rsid w:val="007A1EDF"/>
    <w:rsid w:val="007A284F"/>
    <w:rsid w:val="007A3AFA"/>
    <w:rsid w:val="007A3CEE"/>
    <w:rsid w:val="007A54C5"/>
    <w:rsid w:val="007A68F9"/>
    <w:rsid w:val="007A7040"/>
    <w:rsid w:val="007A7439"/>
    <w:rsid w:val="007A753A"/>
    <w:rsid w:val="007A7C03"/>
    <w:rsid w:val="007B0BBE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F3E"/>
    <w:rsid w:val="0080500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2833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85E"/>
    <w:rsid w:val="0083791E"/>
    <w:rsid w:val="00837F19"/>
    <w:rsid w:val="008401BB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1674"/>
    <w:rsid w:val="008519F7"/>
    <w:rsid w:val="00851CC6"/>
    <w:rsid w:val="00852561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696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4B0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426A"/>
    <w:rsid w:val="008D45DD"/>
    <w:rsid w:val="008D48AC"/>
    <w:rsid w:val="008D4CBE"/>
    <w:rsid w:val="008D54F5"/>
    <w:rsid w:val="008D5743"/>
    <w:rsid w:val="008E04EE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3CDA"/>
    <w:rsid w:val="00943FE2"/>
    <w:rsid w:val="00944B64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ECD"/>
    <w:rsid w:val="0098365A"/>
    <w:rsid w:val="00984584"/>
    <w:rsid w:val="0098504A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259"/>
    <w:rsid w:val="009D53A7"/>
    <w:rsid w:val="009D72CA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27D1B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42D0"/>
    <w:rsid w:val="00A449A6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CC3"/>
    <w:rsid w:val="00A55EF1"/>
    <w:rsid w:val="00A56E9E"/>
    <w:rsid w:val="00A60342"/>
    <w:rsid w:val="00A60FCF"/>
    <w:rsid w:val="00A61741"/>
    <w:rsid w:val="00A627BA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E59"/>
    <w:rsid w:val="00B203DE"/>
    <w:rsid w:val="00B21702"/>
    <w:rsid w:val="00B2186D"/>
    <w:rsid w:val="00B21E6B"/>
    <w:rsid w:val="00B224CE"/>
    <w:rsid w:val="00B232A4"/>
    <w:rsid w:val="00B233E9"/>
    <w:rsid w:val="00B262BF"/>
    <w:rsid w:val="00B31A95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447C"/>
    <w:rsid w:val="00B64976"/>
    <w:rsid w:val="00B65A0D"/>
    <w:rsid w:val="00B67455"/>
    <w:rsid w:val="00B67AF0"/>
    <w:rsid w:val="00B71106"/>
    <w:rsid w:val="00B71430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48D9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2F31"/>
    <w:rsid w:val="00BF436D"/>
    <w:rsid w:val="00BF6522"/>
    <w:rsid w:val="00BF665E"/>
    <w:rsid w:val="00C01E37"/>
    <w:rsid w:val="00C01F21"/>
    <w:rsid w:val="00C024E4"/>
    <w:rsid w:val="00C02976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7DA3"/>
    <w:rsid w:val="00C47DE9"/>
    <w:rsid w:val="00C50547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1E1A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5D1B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0C43"/>
    <w:rsid w:val="00D40DC1"/>
    <w:rsid w:val="00D41DFA"/>
    <w:rsid w:val="00D429F0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5C8A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7D97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24FC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C723A"/>
    <w:rsid w:val="00ED0EBE"/>
    <w:rsid w:val="00ED215C"/>
    <w:rsid w:val="00ED3A9A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17FD5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4298"/>
    <w:rsid w:val="00F352BB"/>
    <w:rsid w:val="00F366F6"/>
    <w:rsid w:val="00F37285"/>
    <w:rsid w:val="00F402B3"/>
    <w:rsid w:val="00F40F54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0CF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318E"/>
    <w:rsid w:val="00FE5855"/>
    <w:rsid w:val="00FE58F7"/>
    <w:rsid w:val="00FE7756"/>
    <w:rsid w:val="00FE7A1F"/>
    <w:rsid w:val="00FF01D2"/>
    <w:rsid w:val="00FF203B"/>
    <w:rsid w:val="00FF2243"/>
    <w:rsid w:val="00FF25D8"/>
    <w:rsid w:val="00FF263D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4</TotalTime>
  <Pages>4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7938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14</cp:revision>
  <cp:lastPrinted>2023-02-01T09:53:00Z</cp:lastPrinted>
  <dcterms:created xsi:type="dcterms:W3CDTF">2024-03-28T14:20:00Z</dcterms:created>
  <dcterms:modified xsi:type="dcterms:W3CDTF">2024-08-1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